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4C19D" w14:textId="7672BCBA" w:rsidR="00771574" w:rsidRDefault="009900F4">
      <w:pPr>
        <w:rPr>
          <w:lang w:val="en-US"/>
        </w:rPr>
      </w:pPr>
      <w:r>
        <w:rPr>
          <w:lang w:val="en-US"/>
        </w:rPr>
        <w:t>Strategic Plan</w:t>
      </w:r>
    </w:p>
    <w:p w14:paraId="2ABF1D3D" w14:textId="73A94CEB" w:rsidR="009900F4" w:rsidRDefault="009900F4" w:rsidP="009900F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inalize strategic objectives </w:t>
      </w:r>
    </w:p>
    <w:p w14:paraId="40F8C2F1" w14:textId="4B490998" w:rsidR="009900F4" w:rsidRDefault="009900F4" w:rsidP="009900F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trategic Plan was not discussed in the AGM </w:t>
      </w:r>
    </w:p>
    <w:p w14:paraId="4C01FC03" w14:textId="3DB040A6" w:rsidR="009900F4" w:rsidRDefault="00A638E7" w:rsidP="009900F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Have minutes for the AGM </w:t>
      </w:r>
    </w:p>
    <w:p w14:paraId="2DAD06F5" w14:textId="77777777" w:rsidR="00A638E7" w:rsidRPr="009900F4" w:rsidRDefault="00A638E7" w:rsidP="009900F4">
      <w:pPr>
        <w:pStyle w:val="ListParagraph"/>
        <w:numPr>
          <w:ilvl w:val="0"/>
          <w:numId w:val="1"/>
        </w:numPr>
        <w:rPr>
          <w:lang w:val="en-US"/>
        </w:rPr>
      </w:pPr>
    </w:p>
    <w:sectPr w:rsidR="00A638E7" w:rsidRPr="009900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323438"/>
    <w:multiLevelType w:val="hybridMultilevel"/>
    <w:tmpl w:val="01345E9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DIwNzGwNLU0MjNU0lEKTi0uzszPAykwrAUAYOCX8SwAAAA="/>
  </w:docVars>
  <w:rsids>
    <w:rsidRoot w:val="009900F4"/>
    <w:rsid w:val="00771574"/>
    <w:rsid w:val="009900F4"/>
    <w:rsid w:val="00A63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94121"/>
  <w15:chartTrackingRefBased/>
  <w15:docId w15:val="{A7FCB90E-4EEA-4BBB-80E2-7C4659923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00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</Words>
  <Characters>1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1</cp:revision>
  <dcterms:created xsi:type="dcterms:W3CDTF">2021-03-05T07:14:00Z</dcterms:created>
  <dcterms:modified xsi:type="dcterms:W3CDTF">2021-03-05T07:32:00Z</dcterms:modified>
</cp:coreProperties>
</file>